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024" w:rsidRPr="008B7024" w:rsidRDefault="008B7024" w:rsidP="008B702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  <w:lang w:val="es-ES"/>
        </w:rPr>
      </w:pPr>
      <w:r w:rsidRPr="008B7024">
        <w:rPr>
          <w:rFonts w:ascii="Arial" w:hAnsi="Arial" w:cs="Arial"/>
          <w:b/>
          <w:bCs/>
          <w:sz w:val="32"/>
          <w:szCs w:val="32"/>
          <w:lang w:val="es-ES"/>
        </w:rPr>
        <w:t>COMPUTACIÓN EN ESTADÍSTICA Y OPTIMITZACIÓN</w:t>
      </w:r>
    </w:p>
    <w:p w:rsidR="008B7024" w:rsidRPr="008B7024" w:rsidRDefault="008B7024" w:rsidP="008B702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3"/>
          <w:szCs w:val="23"/>
          <w:lang w:val="es-ES"/>
        </w:rPr>
      </w:pPr>
      <w:r w:rsidRPr="008B7024">
        <w:rPr>
          <w:rFonts w:ascii="Arial" w:hAnsi="Arial" w:cs="Arial"/>
          <w:b/>
          <w:bCs/>
          <w:sz w:val="23"/>
          <w:szCs w:val="23"/>
          <w:lang w:val="es-ES"/>
        </w:rPr>
        <w:t>CURSO 2017-18</w:t>
      </w:r>
    </w:p>
    <w:p w:rsidR="008B7024" w:rsidRDefault="008B7024" w:rsidP="008B702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23"/>
          <w:szCs w:val="23"/>
        </w:rPr>
      </w:pPr>
      <w:r>
        <w:rPr>
          <w:rFonts w:ascii="Arial" w:hAnsi="Arial" w:cs="Arial"/>
          <w:b/>
          <w:bCs/>
          <w:sz w:val="23"/>
          <w:szCs w:val="23"/>
        </w:rPr>
        <w:t>Parte SAS</w:t>
      </w:r>
    </w:p>
    <w:p w:rsidR="008B7024" w:rsidRDefault="008B7024" w:rsidP="008B7024">
      <w:pPr>
        <w:jc w:val="center"/>
      </w:pPr>
      <w:r>
        <w:rPr>
          <w:rFonts w:ascii="Arial" w:hAnsi="Arial" w:cs="Arial"/>
          <w:b/>
          <w:bCs/>
        </w:rPr>
        <w:t>ENUNCIADO DE LA PRÁCTICA</w:t>
      </w:r>
    </w:p>
    <w:p w:rsidR="008B7024" w:rsidRDefault="008B7024" w:rsidP="00D86D5B"/>
    <w:p w:rsidR="008B7024" w:rsidRDefault="008B7024" w:rsidP="00D86D5B"/>
    <w:p w:rsidR="00AC747A" w:rsidRDefault="00D86D5B" w:rsidP="00D86D5B">
      <w:r w:rsidRPr="00D86D5B">
        <w:t>Get a database</w:t>
      </w:r>
      <w:r>
        <w:t xml:space="preserve"> </w:t>
      </w:r>
      <w:r w:rsidRPr="00D86D5B">
        <w:t>(ASCII, EXCEL, SPSS o SAS)</w:t>
      </w:r>
      <w:r>
        <w:t xml:space="preserve"> </w:t>
      </w:r>
      <w:r>
        <w:t>in w</w:t>
      </w:r>
      <w:r>
        <w:t xml:space="preserve">hich there is a series of variables on a </w:t>
      </w:r>
      <w:r>
        <w:t>minimum of 5000 individuals.</w:t>
      </w:r>
      <w:r>
        <w:t xml:space="preserve"> </w:t>
      </w:r>
      <w:r>
        <w:t>Specifically, approximately every observa</w:t>
      </w:r>
      <w:r>
        <w:t xml:space="preserve">tion will consist of a variable </w:t>
      </w:r>
      <w:r>
        <w:t>Identifier ID (can be a person's name, a brand, a code, et</w:t>
      </w:r>
      <w:r>
        <w:t>c.), and will be accompanied by at least</w:t>
      </w:r>
      <w:r>
        <w:t xml:space="preserve"> seven more variables:</w:t>
      </w:r>
      <w:r>
        <w:t xml:space="preserve"> </w:t>
      </w:r>
      <w:r>
        <w:t xml:space="preserve">A categorical binary variable, a categorical </w:t>
      </w:r>
      <w:proofErr w:type="spellStart"/>
      <w:r>
        <w:t>polyt</w:t>
      </w:r>
      <w:r>
        <w:t>omic</w:t>
      </w:r>
      <w:proofErr w:type="spellEnd"/>
      <w:r>
        <w:t xml:space="preserve"> variable (with more than 2 </w:t>
      </w:r>
      <w:r>
        <w:t>categories) and five variables of numerical type. The difficulty and originality of the chosen data will be assessed.</w:t>
      </w:r>
      <w:r>
        <w:t xml:space="preserve"> </w:t>
      </w:r>
    </w:p>
    <w:p w:rsidR="00D86D5B" w:rsidRDefault="00D86D5B" w:rsidP="00D86D5B">
      <w:r w:rsidRPr="00D86D5B">
        <w:t>Here are some possible sources (links to the respective websites):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 w:rsidRPr="00D86D5B">
        <w:t>Survey of Family Budgets (Base 2006) of the National Institute of Statistics of Spain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>
        <w:t>Survey of Family Budgets - Welfare module of the National Institute of Statistics of</w:t>
      </w:r>
      <w:r>
        <w:t xml:space="preserve"> </w:t>
      </w:r>
      <w:r>
        <w:t>Spain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 w:rsidRPr="00D86D5B">
        <w:t>Survey of Salary Structure of the National Statistics Institute of Spain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 w:rsidRPr="00D86D5B">
        <w:t>Hospital Morbidity Survey of the National Statistics Institute of Spain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 w:rsidRPr="00D86D5B">
        <w:t>Microdata from the Center for Sociological Research (CIS)</w:t>
      </w:r>
    </w:p>
    <w:p w:rsidR="00D86D5B" w:rsidRDefault="00D86D5B" w:rsidP="00D86D5B">
      <w:pPr>
        <w:pStyle w:val="ListParagraph"/>
        <w:numPr>
          <w:ilvl w:val="0"/>
          <w:numId w:val="1"/>
        </w:numPr>
      </w:pPr>
      <w:r w:rsidRPr="00D86D5B">
        <w:t>Microdata from the National Institute of Statistics and Geography of Mexico</w:t>
      </w:r>
    </w:p>
    <w:p w:rsidR="00D86D5B" w:rsidRDefault="00D86D5B" w:rsidP="00D86D5B">
      <w:pPr>
        <w:pStyle w:val="ListParagraph"/>
      </w:pPr>
    </w:p>
    <w:p w:rsidR="006549CE" w:rsidRDefault="006549CE" w:rsidP="006549CE">
      <w:r>
        <w:t>Before starting the work the student must communicate which is the chosen database (description and / or</w:t>
      </w:r>
      <w:r>
        <w:t xml:space="preserve"> </w:t>
      </w:r>
      <w:r>
        <w:t>link to your location) and wait for the approval of the subject's teaching staff.</w:t>
      </w:r>
      <w:r>
        <w:t xml:space="preserve"> </w:t>
      </w:r>
      <w:r>
        <w:t>From this set of data, it will be necessary to create a script named</w:t>
      </w:r>
      <w:r>
        <w:t xml:space="preserve"> </w:t>
      </w:r>
      <w:proofErr w:type="spellStart"/>
      <w:r>
        <w:t>Code_SAS.sas</w:t>
      </w:r>
      <w:proofErr w:type="spellEnd"/>
      <w:r>
        <w:t xml:space="preserve"> that will contain </w:t>
      </w:r>
      <w:r>
        <w:t>as first lines and in the form of a comment:</w:t>
      </w:r>
    </w:p>
    <w:p w:rsidR="006549CE" w:rsidRDefault="006549CE" w:rsidP="006549CE">
      <w:pPr>
        <w:pStyle w:val="ListParagraph"/>
        <w:numPr>
          <w:ilvl w:val="0"/>
          <w:numId w:val="2"/>
        </w:numPr>
      </w:pPr>
      <w:r w:rsidRPr="006549CE">
        <w:t>The student's name and surnames.</w:t>
      </w:r>
    </w:p>
    <w:p w:rsidR="006549CE" w:rsidRDefault="006549CE" w:rsidP="006549CE">
      <w:pPr>
        <w:pStyle w:val="ListParagraph"/>
        <w:numPr>
          <w:ilvl w:val="0"/>
          <w:numId w:val="2"/>
        </w:numPr>
      </w:pPr>
      <w:r w:rsidRPr="006549CE">
        <w:t>Source where you have obtained the data with the link if there is one.</w:t>
      </w:r>
    </w:p>
    <w:p w:rsidR="006549CE" w:rsidRDefault="006549CE" w:rsidP="006549CE">
      <w:pPr>
        <w:pStyle w:val="ListParagraph"/>
        <w:numPr>
          <w:ilvl w:val="0"/>
          <w:numId w:val="2"/>
        </w:numPr>
      </w:pPr>
      <w:r w:rsidRPr="006549CE">
        <w:t>The instructions necessary to solve the sections indicated below:</w:t>
      </w:r>
    </w:p>
    <w:p w:rsidR="006549CE" w:rsidRDefault="006549CE" w:rsidP="006549CE"/>
    <w:p w:rsidR="006549CE" w:rsidRDefault="006549CE" w:rsidP="006549CE">
      <w:pPr>
        <w:pStyle w:val="ListParagraph"/>
        <w:numPr>
          <w:ilvl w:val="0"/>
          <w:numId w:val="5"/>
        </w:numPr>
      </w:pPr>
      <w:r w:rsidRPr="006549CE">
        <w:t>Read the data you have obtained from SAS to create a database in SAS format.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 w:rsidRPr="006549CE">
        <w:t>Assign variable and value labels to the variables in your file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>
        <w:t xml:space="preserve">Make a descriptive to verify that it does not have values of the variables out of range </w:t>
      </w:r>
      <w:r w:rsidR="008E32E5">
        <w:t xml:space="preserve">or </w:t>
      </w:r>
      <w:r>
        <w:t>extreme observations that we can consider outliers. Indicate in the script itself if everything has gone</w:t>
      </w:r>
      <w:r>
        <w:t xml:space="preserve"> </w:t>
      </w:r>
      <w:r>
        <w:t>good or not.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>
        <w:t>If you find any type of error in the previous section or very extreme observations, decide</w:t>
      </w:r>
      <w:r>
        <w:t xml:space="preserve"> w</w:t>
      </w:r>
      <w:r>
        <w:t>hat to do with these observations (eliminate them? Make them missing? Keep them?) Leave</w:t>
      </w:r>
      <w:r>
        <w:t xml:space="preserve"> </w:t>
      </w:r>
      <w:r>
        <w:t>record of what you decide and do it.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 w:rsidRPr="006549CE">
        <w:t>Get a complete descriptive of between three and five of the variables that seem most relevant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 w:rsidRPr="006549CE">
        <w:t>Define groupings of one or more of the original numeric variables</w:t>
      </w:r>
    </w:p>
    <w:p w:rsidR="006549CE" w:rsidRDefault="006549CE" w:rsidP="006549CE">
      <w:pPr>
        <w:pStyle w:val="ListParagraph"/>
        <w:numPr>
          <w:ilvl w:val="0"/>
          <w:numId w:val="5"/>
        </w:numPr>
      </w:pPr>
      <w:r>
        <w:t>Do some kind of analysis of some continuous variables, crossing them with some variables</w:t>
      </w:r>
      <w:r>
        <w:t xml:space="preserve"> </w:t>
      </w:r>
      <w:r>
        <w:t xml:space="preserve">categorical or with the variables grouped in the previous section, duly </w:t>
      </w:r>
      <w:proofErr w:type="spellStart"/>
      <w:r>
        <w:t>labeled</w:t>
      </w:r>
      <w:proofErr w:type="spellEnd"/>
      <w:r>
        <w:t>.</w:t>
      </w:r>
    </w:p>
    <w:p w:rsidR="006549CE" w:rsidRDefault="006549CE" w:rsidP="006549CE">
      <w:pPr>
        <w:pStyle w:val="ListParagraph"/>
        <w:numPr>
          <w:ilvl w:val="0"/>
          <w:numId w:val="6"/>
        </w:numPr>
      </w:pPr>
      <w:r w:rsidRPr="006549CE">
        <w:t>This analysis should include at least one statistical PROC and one graphic PROC.</w:t>
      </w:r>
    </w:p>
    <w:p w:rsidR="006549CE" w:rsidRDefault="006549CE" w:rsidP="006549CE">
      <w:pPr>
        <w:pStyle w:val="ListParagraph"/>
        <w:numPr>
          <w:ilvl w:val="0"/>
          <w:numId w:val="6"/>
        </w:numPr>
      </w:pPr>
      <w:r>
        <w:lastRenderedPageBreak/>
        <w:t>Indicate beforehand the execution of the PROCESSES, in the form of a comment, which is the</w:t>
      </w:r>
      <w:r>
        <w:t xml:space="preserve"> </w:t>
      </w:r>
      <w:r>
        <w:t>objective of the analysis you want to perform.</w:t>
      </w:r>
    </w:p>
    <w:p w:rsidR="006549CE" w:rsidRDefault="008E32E5" w:rsidP="006549CE">
      <w:pPr>
        <w:pStyle w:val="ListParagraph"/>
        <w:numPr>
          <w:ilvl w:val="0"/>
          <w:numId w:val="5"/>
        </w:numPr>
      </w:pPr>
      <w:r>
        <w:t>Make other analys</w:t>
      </w:r>
      <w:bookmarkStart w:id="0" w:name="_GoBack"/>
      <w:bookmarkEnd w:id="0"/>
      <w:r w:rsidR="006549CE">
        <w:t>es that may interest you. Indicate before the execution of the PROCESSES, in</w:t>
      </w:r>
      <w:r w:rsidR="006549CE">
        <w:t xml:space="preserve"> </w:t>
      </w:r>
      <w:r w:rsidR="006549CE">
        <w:t>form of comment, what is the purpose of the analysis you want to perform.</w:t>
      </w:r>
    </w:p>
    <w:p w:rsidR="00D753D1" w:rsidRDefault="00D753D1" w:rsidP="00D753D1">
      <w:pPr>
        <w:pStyle w:val="ListParagraph"/>
        <w:numPr>
          <w:ilvl w:val="0"/>
          <w:numId w:val="5"/>
        </w:numPr>
      </w:pPr>
      <w:r w:rsidRPr="00D753D1">
        <w:t>Documents to be delivered in a file called Practica_SAS.ZIP:</w:t>
      </w:r>
    </w:p>
    <w:p w:rsidR="00D753D1" w:rsidRDefault="00D753D1" w:rsidP="00D753D1">
      <w:pPr>
        <w:pStyle w:val="ListParagraph"/>
        <w:numPr>
          <w:ilvl w:val="0"/>
          <w:numId w:val="7"/>
        </w:numPr>
      </w:pPr>
      <w:proofErr w:type="spellStart"/>
      <w:r w:rsidRPr="00D753D1">
        <w:t>Codigo_SAS.sas</w:t>
      </w:r>
      <w:proofErr w:type="spellEnd"/>
      <w:r w:rsidRPr="00D753D1">
        <w:t>,</w:t>
      </w:r>
    </w:p>
    <w:p w:rsidR="00D753D1" w:rsidRDefault="00D753D1" w:rsidP="00D753D1">
      <w:pPr>
        <w:pStyle w:val="ListParagraph"/>
        <w:numPr>
          <w:ilvl w:val="0"/>
          <w:numId w:val="7"/>
        </w:numPr>
      </w:pPr>
      <w:r w:rsidRPr="00D753D1">
        <w:t>INFORME.pdf</w:t>
      </w:r>
      <w:r>
        <w:t xml:space="preserve"> </w:t>
      </w:r>
      <w:r>
        <w:t>(containing the results obtained in the various sections, as well as their</w:t>
      </w:r>
      <w:r>
        <w:t xml:space="preserve"> </w:t>
      </w:r>
      <w:r>
        <w:t>comments), and</w:t>
      </w:r>
    </w:p>
    <w:p w:rsidR="00D753D1" w:rsidRDefault="00D753D1" w:rsidP="00D753D1">
      <w:pPr>
        <w:pStyle w:val="ListParagraph"/>
        <w:numPr>
          <w:ilvl w:val="0"/>
          <w:numId w:val="7"/>
        </w:numPr>
      </w:pPr>
      <w:proofErr w:type="gramStart"/>
      <w:r w:rsidRPr="00D753D1">
        <w:t>the</w:t>
      </w:r>
      <w:proofErr w:type="gramEnd"/>
      <w:r w:rsidRPr="00D753D1">
        <w:t xml:space="preserve"> original database.</w:t>
      </w:r>
    </w:p>
    <w:sectPr w:rsidR="00D7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80CC5"/>
    <w:multiLevelType w:val="hybridMultilevel"/>
    <w:tmpl w:val="01BE4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25189"/>
    <w:multiLevelType w:val="hybridMultilevel"/>
    <w:tmpl w:val="75F8301A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5C33B73"/>
    <w:multiLevelType w:val="hybridMultilevel"/>
    <w:tmpl w:val="B9E28C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831E5"/>
    <w:multiLevelType w:val="hybridMultilevel"/>
    <w:tmpl w:val="83525A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984B96"/>
    <w:multiLevelType w:val="hybridMultilevel"/>
    <w:tmpl w:val="CFFEBF2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7A6444"/>
    <w:multiLevelType w:val="hybridMultilevel"/>
    <w:tmpl w:val="8F24D678"/>
    <w:lvl w:ilvl="0" w:tplc="08090011">
      <w:start w:val="1"/>
      <w:numFmt w:val="decimal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411536"/>
    <w:multiLevelType w:val="hybridMultilevel"/>
    <w:tmpl w:val="EC701AC8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7e0MDI3sDQyNzdR0lEKTi0uzszPAykwrAUAhv+k7ywAAAA="/>
  </w:docVars>
  <w:rsids>
    <w:rsidRoot w:val="00D86D5B"/>
    <w:rsid w:val="00474977"/>
    <w:rsid w:val="006549CE"/>
    <w:rsid w:val="008B7024"/>
    <w:rsid w:val="008E32E5"/>
    <w:rsid w:val="00AC747A"/>
    <w:rsid w:val="00D753D1"/>
    <w:rsid w:val="00D8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307C5C-94FE-42D7-9CB8-6A3CE1C64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3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kioni, Efstathia</dc:creator>
  <cp:keywords/>
  <dc:description/>
  <cp:lastModifiedBy>Gkioni, Efstathia</cp:lastModifiedBy>
  <cp:revision>8</cp:revision>
  <dcterms:created xsi:type="dcterms:W3CDTF">2017-12-27T17:06:00Z</dcterms:created>
  <dcterms:modified xsi:type="dcterms:W3CDTF">2017-12-27T18:32:00Z</dcterms:modified>
</cp:coreProperties>
</file>